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/>
      <w:sdtContent>
        <w:p w:rsidR="005D3AB0" w:rsidRDefault="005D3AB0" w:rsidP="00947EEB">
          <w:pPr>
            <w:pStyle w:val="Heading1"/>
          </w:pPr>
          <w:proofErr w:type="spellStart"/>
          <w:r>
            <w:t>目次</w:t>
          </w:r>
          <w:proofErr w:type="spellEnd"/>
        </w:p>
        <w:p w:rsidR="005D3AB0" w:rsidRDefault="005D3AB0">
          <w:pPr>
            <w:pStyle w:val="TOC1"/>
            <w:tabs>
              <w:tab w:val="left" w:pos="420"/>
              <w:tab w:val="right" w:leader="dot" w:pos="8494"/>
            </w:tabs>
            <w:rPr>
              <w:noProof/>
              <w:kern w:val="2"/>
              <w:sz w:val="21"/>
              <w:szCs w:val="22"/>
              <w:lang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2722361" w:history="1">
            <w:r w:rsidRPr="00B3749C">
              <w:rPr>
                <w:rStyle w:val="Hyperlink"/>
                <w:noProof/>
              </w:rPr>
              <w:t>1.</w:t>
            </w:r>
            <w:r>
              <w:rPr>
                <w:noProof/>
                <w:kern w:val="2"/>
                <w:sz w:val="21"/>
                <w:szCs w:val="22"/>
                <w:lang w:eastAsia="ja-JP"/>
              </w:rPr>
              <w:tab/>
            </w:r>
            <w:r w:rsidRPr="00B3749C">
              <w:rPr>
                <w:rStyle w:val="Hyperlink"/>
                <w:noProof/>
              </w:rPr>
              <w:t>Hello worl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722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:rsidR="00EF0C6F" w:rsidRDefault="00EF0C6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p w:rsidR="00AE6AA5" w:rsidRDefault="002D74D3" w:rsidP="00026DF3">
      <w:pPr>
        <w:pStyle w:val="Heading1"/>
      </w:pPr>
      <w:bookmarkStart w:id="1" w:name="_Toc432722361"/>
      <w:r>
        <w:lastRenderedPageBreak/>
        <w:t>Hello world.</w:t>
      </w:r>
      <w:bookmarkEnd w:id="1"/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FE543B" w:rsidRDefault="00FE543B" w:rsidP="00FE543B">
      <w:pPr>
        <w:pStyle w:val="BodyText"/>
      </w:pPr>
    </w:p>
    <w:p w:rsidR="00341036" w:rsidRPr="00FE543B" w:rsidRDefault="00341036" w:rsidP="00FE543B">
      <w:pPr>
        <w:pStyle w:val="BodyText"/>
      </w:pPr>
    </w:p>
    <w:tbl>
      <w:tblPr>
        <w:tblStyle w:val="1"/>
        <w:tblW w:w="5000" w:type="pct"/>
        <w:tblLook w:val="04A0" w:firstRow="1" w:lastRow="0" w:firstColumn="1" w:lastColumn="0" w:noHBand="0" w:noVBand="1"/>
      </w:tblPr>
      <w:tblGrid>
        <w:gridCol w:w="576"/>
        <w:gridCol w:w="2389"/>
        <w:gridCol w:w="1843"/>
        <w:gridCol w:w="5154"/>
      </w:tblGrid>
      <w:tr w:rsidR="007C0B1F" w:rsidTr="00A113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9" w:type="pct"/>
          </w:tcPr>
          <w:p w:rsidR="007C0B1F" w:rsidRDefault="007C0B1F" w:rsidP="00FF0C37">
            <w:pPr>
              <w:pStyle w:val="Compact"/>
              <w:jc w:val="center"/>
            </w:pPr>
            <w:r>
              <w:t>#</w:t>
            </w:r>
          </w:p>
        </w:tc>
        <w:tc>
          <w:tcPr>
            <w:tcW w:w="1199" w:type="pct"/>
          </w:tcPr>
          <w:p w:rsidR="007C0B1F" w:rsidRDefault="007C0B1F" w:rsidP="001B53B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(mbed p10)</w:t>
            </w:r>
          </w:p>
        </w:tc>
        <w:tc>
          <w:tcPr>
            <w:tcW w:w="925" w:type="pct"/>
          </w:tcPr>
          <w:p w:rsidR="007C0B1F" w:rsidRDefault="007C0B1F" w:rsidP="00FF0C37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(mbed p9)</w:t>
            </w:r>
          </w:p>
        </w:tc>
        <w:tc>
          <w:tcPr>
            <w:tcW w:w="2587" w:type="pct"/>
          </w:tcPr>
          <w:p w:rsidR="007C0B1F" w:rsidRDefault="007C0B1F" w:rsidP="00FF0C37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:rsidTr="00A1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" w:type="pct"/>
          </w:tcPr>
          <w:p w:rsidR="007C0B1F" w:rsidRDefault="007C0B1F" w:rsidP="00FF0C37">
            <w:pPr>
              <w:pStyle w:val="Compact"/>
              <w:jc w:val="center"/>
            </w:pPr>
            <w:r>
              <w:t>0</w:t>
            </w:r>
          </w:p>
        </w:tc>
        <w:tc>
          <w:tcPr>
            <w:tcW w:w="1199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925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87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:rsidTr="00A1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" w:type="pct"/>
          </w:tcPr>
          <w:p w:rsidR="007C0B1F" w:rsidRDefault="007C0B1F" w:rsidP="00FF0C37">
            <w:pPr>
              <w:pStyle w:val="Compact"/>
              <w:jc w:val="center"/>
            </w:pPr>
            <w:r>
              <w:t>1</w:t>
            </w:r>
          </w:p>
        </w:tc>
        <w:tc>
          <w:tcPr>
            <w:tcW w:w="1199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25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2587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:rsidTr="00A1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" w:type="pct"/>
          </w:tcPr>
          <w:p w:rsidR="007C0B1F" w:rsidRDefault="007C0B1F" w:rsidP="00FF0C37">
            <w:pPr>
              <w:pStyle w:val="Compact"/>
              <w:jc w:val="center"/>
            </w:pPr>
            <w:r>
              <w:t>2</w:t>
            </w:r>
          </w:p>
        </w:tc>
        <w:tc>
          <w:tcPr>
            <w:tcW w:w="1199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25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2587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(LSB)</w:t>
            </w:r>
          </w:p>
        </w:tc>
      </w:tr>
      <w:tr w:rsidR="007C0B1F" w:rsidTr="00A1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" w:type="pct"/>
          </w:tcPr>
          <w:p w:rsidR="007C0B1F" w:rsidRDefault="007C0B1F" w:rsidP="00FF0C37">
            <w:pPr>
              <w:pStyle w:val="Compact"/>
              <w:jc w:val="center"/>
            </w:pPr>
            <w:r>
              <w:t>3</w:t>
            </w:r>
          </w:p>
        </w:tc>
        <w:tc>
          <w:tcPr>
            <w:tcW w:w="1199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25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2587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(MSB)</w:t>
            </w:r>
          </w:p>
        </w:tc>
      </w:tr>
      <w:tr w:rsidR="007C0B1F" w:rsidTr="00A1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" w:type="pct"/>
          </w:tcPr>
          <w:p w:rsidR="007C0B1F" w:rsidRDefault="007C0B1F" w:rsidP="00FF0C37">
            <w:pPr>
              <w:pStyle w:val="Compact"/>
              <w:jc w:val="center"/>
            </w:pPr>
            <w:r>
              <w:t>4</w:t>
            </w:r>
          </w:p>
        </w:tc>
        <w:tc>
          <w:tcPr>
            <w:tcW w:w="1199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 or NACK = 0x15</w:t>
            </w:r>
          </w:p>
        </w:tc>
        <w:tc>
          <w:tcPr>
            <w:tcW w:w="925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87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:rsidTr="00A1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" w:type="pct"/>
          </w:tcPr>
          <w:p w:rsidR="007C0B1F" w:rsidRDefault="007C0B1F" w:rsidP="00FF0C37">
            <w:pPr>
              <w:pStyle w:val="Compact"/>
              <w:jc w:val="center"/>
            </w:pPr>
            <w:r>
              <w:t>5~N</w:t>
            </w:r>
          </w:p>
        </w:tc>
        <w:tc>
          <w:tcPr>
            <w:tcW w:w="1199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25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バイナリデータ</w:t>
            </w:r>
            <w:proofErr w:type="spellEnd"/>
          </w:p>
        </w:tc>
        <w:tc>
          <w:tcPr>
            <w:tcW w:w="2587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各バイトデータのXORをとってCRCを作っておく。最初は0x00とXORする</w:t>
            </w:r>
          </w:p>
        </w:tc>
      </w:tr>
      <w:tr w:rsidR="007C0B1F" w:rsidTr="00A1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" w:type="pct"/>
          </w:tcPr>
          <w:p w:rsidR="007C0B1F" w:rsidRDefault="007C0B1F" w:rsidP="00FF0C37">
            <w:pPr>
              <w:pStyle w:val="Compact"/>
              <w:jc w:val="center"/>
            </w:pPr>
            <w:r>
              <w:t>N+1</w:t>
            </w:r>
          </w:p>
        </w:tc>
        <w:tc>
          <w:tcPr>
            <w:tcW w:w="1199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925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87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:rsidTr="00A113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" w:type="pct"/>
          </w:tcPr>
          <w:p w:rsidR="007C0B1F" w:rsidRDefault="007C0B1F" w:rsidP="00FF0C37">
            <w:pPr>
              <w:pStyle w:val="Compact"/>
              <w:jc w:val="center"/>
            </w:pPr>
            <w:r>
              <w:lastRenderedPageBreak/>
              <w:t>N+2</w:t>
            </w:r>
          </w:p>
        </w:tc>
        <w:tc>
          <w:tcPr>
            <w:tcW w:w="1199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25" w:type="pct"/>
          </w:tcPr>
          <w:p w:rsidR="007C0B1F" w:rsidRDefault="007C0B1F" w:rsidP="00FF0C37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2587" w:type="pct"/>
          </w:tcPr>
          <w:p w:rsidR="007C0B1F" w:rsidRDefault="007C0B1F" w:rsidP="00FF0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EF0C6F" w:rsidRDefault="00026DF3" w:rsidP="00026DF3">
      <w:pPr>
        <w:pStyle w:val="Heading2"/>
        <w:rPr>
          <w:lang w:eastAsia="ja-JP"/>
        </w:rPr>
      </w:pPr>
      <w:proofErr w:type="gramStart"/>
      <w:r>
        <w:rPr>
          <w:rFonts w:hint="eastAsia"/>
          <w:lang w:eastAsia="ja-JP"/>
        </w:rPr>
        <w:t>hoge</w:t>
      </w:r>
      <w:proofErr w:type="gramEnd"/>
    </w:p>
    <w:p w:rsidR="00EF0C6F" w:rsidRDefault="00EF0C6F" w:rsidP="00EF0C6F">
      <w:pPr>
        <w:pStyle w:val="BodyText"/>
      </w:pPr>
      <w:r>
        <w:br w:type="page"/>
      </w:r>
    </w:p>
    <w:p w:rsidR="007C0B1F" w:rsidRPr="007C0B1F" w:rsidRDefault="007C0B1F" w:rsidP="007C0B1F">
      <w:pPr>
        <w:pStyle w:val="BodyText"/>
      </w:pPr>
    </w:p>
    <w:sectPr w:rsidR="007C0B1F" w:rsidRPr="007C0B1F" w:rsidSect="00821538">
      <w:headerReference w:type="default" r:id="rId9"/>
      <w:footerReference w:type="default" r:id="rId10"/>
      <w:headerReference w:type="first" r:id="rId11"/>
      <w:pgSz w:w="11906" w:h="16838"/>
      <w:pgMar w:top="1440" w:right="1080" w:bottom="1440" w:left="108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60A7" w:rsidRDefault="009260A7">
      <w:pPr>
        <w:spacing w:after="0"/>
      </w:pPr>
      <w:r>
        <w:separator/>
      </w:r>
    </w:p>
  </w:endnote>
  <w:endnote w:type="continuationSeparator" w:id="0">
    <w:p w:rsidR="009260A7" w:rsidRDefault="009260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Ricty Diminished">
    <w:panose1 w:val="020B0509020203020207"/>
    <w:charset w:val="80"/>
    <w:family w:val="modern"/>
    <w:pitch w:val="fixed"/>
    <w:sig w:usb0="E00002FF" w:usb1="6A4FFDEB" w:usb2="00000012" w:usb3="00000000" w:csb0="0012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2C20" w:rsidRDefault="00042C20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</w:rPr>
    </w:pPr>
    <w:r>
      <w:rPr>
        <w:color w:val="548DD4" w:themeColor="text2" w:themeTint="99"/>
        <w:lang w:val="ja-JP" w:eastAsia="ja-JP"/>
      </w:rPr>
      <w:t xml:space="preserve">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B14CA3" w:rsidRPr="00B14CA3">
      <w:rPr>
        <w:noProof/>
        <w:color w:val="17365D" w:themeColor="text2" w:themeShade="BF"/>
        <w:lang w:val="ja-JP" w:eastAsia="ja-JP"/>
      </w:rPr>
      <w:t>1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 w:rsidR="00EF4995">
      <w:rPr>
        <w:color w:val="17365D" w:themeColor="text2" w:themeShade="BF"/>
      </w:rPr>
      <w:fldChar w:fldCharType="begin"/>
    </w:r>
    <w:r w:rsidR="00EF4995">
      <w:rPr>
        <w:color w:val="17365D" w:themeColor="text2" w:themeShade="BF"/>
      </w:rPr>
      <w:instrText xml:space="preserve">= </w:instrText>
    </w:r>
    <w:r w:rsidR="00EF4995">
      <w:rPr>
        <w:color w:val="17365D" w:themeColor="text2" w:themeShade="BF"/>
      </w:rPr>
      <w:fldChar w:fldCharType="begin"/>
    </w:r>
    <w:r w:rsidR="00EF4995">
      <w:rPr>
        <w:color w:val="17365D" w:themeColor="text2" w:themeShade="BF"/>
      </w:rPr>
      <w:instrText>NUMPAGES</w:instrText>
    </w:r>
    <w:r w:rsidR="00EF4995">
      <w:rPr>
        <w:color w:val="17365D" w:themeColor="text2" w:themeShade="BF"/>
      </w:rPr>
      <w:fldChar w:fldCharType="separate"/>
    </w:r>
    <w:r w:rsidR="00B14CA3">
      <w:rPr>
        <w:noProof/>
        <w:color w:val="17365D" w:themeColor="text2" w:themeShade="BF"/>
      </w:rPr>
      <w:instrText>4</w:instrText>
    </w:r>
    <w:r w:rsidR="00EF4995">
      <w:rPr>
        <w:color w:val="17365D" w:themeColor="text2" w:themeShade="BF"/>
      </w:rPr>
      <w:fldChar w:fldCharType="end"/>
    </w:r>
    <w:r w:rsidR="00EF4995">
      <w:rPr>
        <w:color w:val="17365D" w:themeColor="text2" w:themeShade="BF"/>
      </w:rPr>
      <w:instrText xml:space="preserve"> -1</w:instrText>
    </w:r>
    <w:r w:rsidR="00EF4995">
      <w:rPr>
        <w:color w:val="17365D" w:themeColor="text2" w:themeShade="BF"/>
      </w:rPr>
      <w:fldChar w:fldCharType="separate"/>
    </w:r>
    <w:r w:rsidR="00B14CA3">
      <w:rPr>
        <w:noProof/>
        <w:color w:val="17365D" w:themeColor="text2" w:themeShade="BF"/>
      </w:rPr>
      <w:t>3</w:t>
    </w:r>
    <w:r w:rsidR="00EF4995">
      <w:rPr>
        <w:color w:val="17365D" w:themeColor="text2" w:themeShade="BF"/>
      </w:rPr>
      <w:fldChar w:fldCharType="end"/>
    </w:r>
  </w:p>
  <w:p w:rsidR="007C0B1F" w:rsidRDefault="007C0B1F" w:rsidP="007C0B1F">
    <w:pPr>
      <w:pStyle w:val="Footer"/>
      <w:jc w:val="center"/>
      <w:rPr>
        <w:lang w:eastAsia="ja-JP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60A7" w:rsidRDefault="009260A7">
      <w:r>
        <w:separator/>
      </w:r>
    </w:p>
  </w:footnote>
  <w:footnote w:type="continuationSeparator" w:id="0">
    <w:p w:rsidR="009260A7" w:rsidRDefault="009260A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85545" w:rsidRDefault="009260A7">
    <w:pPr>
      <w:pStyle w:val="Header"/>
    </w:pPr>
    <w:sdt>
      <w:sdtPr>
        <w:rPr>
          <w:rFonts w:asciiTheme="majorHAnsi" w:eastAsiaTheme="majorEastAsia" w:hAnsiTheme="majorHAnsi" w:cstheme="majorBidi"/>
          <w:color w:val="4F81BD" w:themeColor="accent1"/>
        </w:rPr>
        <w:alias w:val="タイトル"/>
        <w:id w:val="1209541641"/>
        <w:placeholder>
          <w:docPart w:val="A54EB8685E4D4384A7F682E478963666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285545">
          <w:rPr>
            <w:rFonts w:asciiTheme="majorHAnsi" w:eastAsiaTheme="majorEastAsia" w:hAnsiTheme="majorHAnsi" w:cstheme="majorBidi"/>
            <w:color w:val="4F81BD" w:themeColor="accent1"/>
            <w:sz w:val="27"/>
            <w:szCs w:val="27"/>
            <w:lang w:val="ja-JP" w:eastAsia="ja-JP"/>
          </w:rPr>
          <w:t>[文書のタイトル]</w:t>
        </w:r>
      </w:sdtContent>
    </w:sdt>
    <w:r w:rsidR="00285545">
      <w:rPr>
        <w:rFonts w:asciiTheme="majorHAnsi" w:eastAsiaTheme="majorEastAsia" w:hAnsiTheme="majorHAnsi" w:cstheme="majorBidi"/>
        <w:color w:val="4F81BD" w:themeColor="accent1"/>
      </w:rPr>
      <w:ptab w:relativeTo="margin" w:alignment="right" w:leader="none"/>
    </w:r>
  </w:p>
  <w:p w:rsidR="007C0B1F" w:rsidRPr="00042C20" w:rsidRDefault="007C0B1F" w:rsidP="00042C20">
    <w:pPr>
      <w:pStyle w:val="Header"/>
      <w:rPr>
        <w:lang w:eastAsia="ja-JP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0C6F" w:rsidRDefault="006826BE" w:rsidP="00EF0C6F">
    <w:pPr>
      <w:spacing w:line="264" w:lineRule="auto"/>
    </w:pPr>
    <w:r>
      <w:rPr>
        <w:noProof/>
        <w:lang w:val="en-GB"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7720" cy="10130790"/>
              <wp:effectExtent l="0" t="0" r="0" b="0"/>
              <wp:wrapNone/>
              <wp:docPr id="222" name="四角形 2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7720" cy="1013079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id="四角形 222" o:spid="_x0000_s1026" style="position:absolute;margin-left:0;margin-top:0;width:563.6pt;height:797.7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" filled="f" strokecolor="#938953 [1614]" strokeweight="1.25pt">
              <v:path arrowok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7071555"/>
    <w:multiLevelType w:val="multilevel"/>
    <w:tmpl w:val="7A1A9DE0"/>
    <w:lvl w:ilvl="0">
      <w:start w:val="1"/>
      <w:numFmt w:val="decimal"/>
      <w:pStyle w:val="Heading1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Heading2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Heading3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Heading4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pStyle w:val="Heading5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">
    <w:nsid w:val="317228E0"/>
    <w:multiLevelType w:val="multilevel"/>
    <w:tmpl w:val="7728A31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Heading6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0400"/>
    <w:rsid w:val="00011C8B"/>
    <w:rsid w:val="00026DF3"/>
    <w:rsid w:val="00042C20"/>
    <w:rsid w:val="0006288E"/>
    <w:rsid w:val="00072096"/>
    <w:rsid w:val="000E6259"/>
    <w:rsid w:val="00112F0A"/>
    <w:rsid w:val="001B26BD"/>
    <w:rsid w:val="001B53B3"/>
    <w:rsid w:val="001B5BAA"/>
    <w:rsid w:val="001B7892"/>
    <w:rsid w:val="00285545"/>
    <w:rsid w:val="002D74D3"/>
    <w:rsid w:val="002F7344"/>
    <w:rsid w:val="00341036"/>
    <w:rsid w:val="00341D05"/>
    <w:rsid w:val="003720BD"/>
    <w:rsid w:val="0039599D"/>
    <w:rsid w:val="003A60B3"/>
    <w:rsid w:val="003C03CA"/>
    <w:rsid w:val="004265F9"/>
    <w:rsid w:val="00444433"/>
    <w:rsid w:val="00473255"/>
    <w:rsid w:val="004D5B15"/>
    <w:rsid w:val="004E29B3"/>
    <w:rsid w:val="00500EC8"/>
    <w:rsid w:val="00500F2A"/>
    <w:rsid w:val="00590D07"/>
    <w:rsid w:val="005D3AB0"/>
    <w:rsid w:val="005F684D"/>
    <w:rsid w:val="00603265"/>
    <w:rsid w:val="0061168C"/>
    <w:rsid w:val="00657F16"/>
    <w:rsid w:val="006826BE"/>
    <w:rsid w:val="006A09E4"/>
    <w:rsid w:val="00731462"/>
    <w:rsid w:val="00784028"/>
    <w:rsid w:val="00784D58"/>
    <w:rsid w:val="007C0B1F"/>
    <w:rsid w:val="007D4DF4"/>
    <w:rsid w:val="00821538"/>
    <w:rsid w:val="00825ADE"/>
    <w:rsid w:val="008B101B"/>
    <w:rsid w:val="008B2349"/>
    <w:rsid w:val="008D60F3"/>
    <w:rsid w:val="008D6863"/>
    <w:rsid w:val="008F18F4"/>
    <w:rsid w:val="009260A7"/>
    <w:rsid w:val="00947EEB"/>
    <w:rsid w:val="0095417C"/>
    <w:rsid w:val="00A113D2"/>
    <w:rsid w:val="00A76611"/>
    <w:rsid w:val="00AB053E"/>
    <w:rsid w:val="00AC0873"/>
    <w:rsid w:val="00AC5EF5"/>
    <w:rsid w:val="00AE6AA5"/>
    <w:rsid w:val="00B14CA3"/>
    <w:rsid w:val="00B465B5"/>
    <w:rsid w:val="00B64837"/>
    <w:rsid w:val="00B86B75"/>
    <w:rsid w:val="00BC48D5"/>
    <w:rsid w:val="00C23395"/>
    <w:rsid w:val="00C36279"/>
    <w:rsid w:val="00C849E8"/>
    <w:rsid w:val="00CA6125"/>
    <w:rsid w:val="00D46592"/>
    <w:rsid w:val="00D65A8E"/>
    <w:rsid w:val="00D756C6"/>
    <w:rsid w:val="00E03599"/>
    <w:rsid w:val="00E315A3"/>
    <w:rsid w:val="00E85D00"/>
    <w:rsid w:val="00EB6B4C"/>
    <w:rsid w:val="00EF0C6F"/>
    <w:rsid w:val="00EF4995"/>
    <w:rsid w:val="00F4088C"/>
    <w:rsid w:val="00F42362"/>
    <w:rsid w:val="00F42A81"/>
    <w:rsid w:val="00F46EE5"/>
    <w:rsid w:val="00F578FD"/>
    <w:rsid w:val="00FB6B38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iPriority="39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iPriority="99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 w:uiPriority="1" w:qFormat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26DF3"/>
    <w:pPr>
      <w:keepNext/>
      <w:keepLines/>
      <w:pageBreakBefore/>
      <w:numPr>
        <w:numId w:val="4"/>
      </w:numPr>
      <w:spacing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026DF3"/>
    <w:pPr>
      <w:keepNext/>
      <w:keepLines/>
      <w:numPr>
        <w:ilvl w:val="1"/>
        <w:numId w:val="4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26DF3"/>
    <w:pPr>
      <w:keepNext/>
      <w:keepLines/>
      <w:numPr>
        <w:ilvl w:val="2"/>
        <w:numId w:val="4"/>
      </w:numPr>
      <w:spacing w:before="12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26DF3"/>
    <w:pPr>
      <w:keepNext/>
      <w:keepLines/>
      <w:numPr>
        <w:ilvl w:val="3"/>
        <w:numId w:val="4"/>
      </w:numPr>
      <w:spacing w:before="12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D60F3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rsid w:val="00AB053E"/>
    <w:pPr>
      <w:keepNext/>
      <w:numPr>
        <w:ilvl w:val="5"/>
        <w:numId w:val="2"/>
      </w:num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7EE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A60B3"/>
    <w:rPr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1B53B3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3AB0"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  <w:lang w:val="ja-JP" w:eastAsia="ja-JP"/>
    </w:rPr>
  </w:style>
  <w:style w:type="paragraph" w:styleId="Header">
    <w:name w:val="header"/>
    <w:basedOn w:val="Normal"/>
    <w:link w:val="HeaderChar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E639D"/>
  </w:style>
  <w:style w:type="paragraph" w:styleId="Footer">
    <w:name w:val="footer"/>
    <w:basedOn w:val="Normal"/>
    <w:link w:val="FooterChar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E639D"/>
  </w:style>
  <w:style w:type="paragraph" w:styleId="ListParagraph">
    <w:name w:val="List Paragraph"/>
    <w:basedOn w:val="Normal"/>
    <w:rsid w:val="00AB053E"/>
    <w:pPr>
      <w:ind w:leftChars="400" w:left="840"/>
    </w:pPr>
  </w:style>
  <w:style w:type="character" w:customStyle="1" w:styleId="Heading6Char">
    <w:name w:val="Heading 6 Char"/>
    <w:basedOn w:val="DefaultParagraphFont"/>
    <w:link w:val="Heading6"/>
    <w:rsid w:val="00AB053E"/>
    <w:rPr>
      <w:b/>
      <w:bCs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EF0C6F"/>
    <w:pPr>
      <w:spacing w:after="0"/>
    </w:pPr>
    <w:rPr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F0C6F"/>
    <w:rPr>
      <w:sz w:val="22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5D3AB0"/>
  </w:style>
  <w:style w:type="table" w:customStyle="1" w:styleId="1">
    <w:name w:val="スタイル1"/>
    <w:basedOn w:val="TableGrid1"/>
    <w:uiPriority w:val="99"/>
    <w:rsid w:val="00825AD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lainTable1">
    <w:name w:val="Plain Table 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lainTable2">
    <w:name w:val="Plain Table 2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6826B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826B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iPriority="39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iPriority="99" w:unhideWhenUsed="1"/>
    <w:lsdException w:name="footer" w:uiPriority="99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 w:uiPriority="1" w:qFormat="1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26DF3"/>
    <w:pPr>
      <w:keepNext/>
      <w:keepLines/>
      <w:pageBreakBefore/>
      <w:numPr>
        <w:numId w:val="4"/>
      </w:numPr>
      <w:spacing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026DF3"/>
    <w:pPr>
      <w:keepNext/>
      <w:keepLines/>
      <w:numPr>
        <w:ilvl w:val="1"/>
        <w:numId w:val="4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26DF3"/>
    <w:pPr>
      <w:keepNext/>
      <w:keepLines/>
      <w:numPr>
        <w:ilvl w:val="2"/>
        <w:numId w:val="4"/>
      </w:numPr>
      <w:spacing w:before="12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26DF3"/>
    <w:pPr>
      <w:keepNext/>
      <w:keepLines/>
      <w:numPr>
        <w:ilvl w:val="3"/>
        <w:numId w:val="4"/>
      </w:numPr>
      <w:spacing w:before="12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D60F3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rsid w:val="00AB053E"/>
    <w:pPr>
      <w:keepNext/>
      <w:numPr>
        <w:ilvl w:val="5"/>
        <w:numId w:val="2"/>
      </w:num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7EE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A60B3"/>
    <w:rPr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1B53B3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3AB0"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  <w:lang w:val="ja-JP" w:eastAsia="ja-JP"/>
    </w:rPr>
  </w:style>
  <w:style w:type="paragraph" w:styleId="Header">
    <w:name w:val="header"/>
    <w:basedOn w:val="Normal"/>
    <w:link w:val="HeaderChar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E639D"/>
  </w:style>
  <w:style w:type="paragraph" w:styleId="Footer">
    <w:name w:val="footer"/>
    <w:basedOn w:val="Normal"/>
    <w:link w:val="FooterChar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E639D"/>
  </w:style>
  <w:style w:type="paragraph" w:styleId="ListParagraph">
    <w:name w:val="List Paragraph"/>
    <w:basedOn w:val="Normal"/>
    <w:rsid w:val="00AB053E"/>
    <w:pPr>
      <w:ind w:leftChars="400" w:left="840"/>
    </w:pPr>
  </w:style>
  <w:style w:type="character" w:customStyle="1" w:styleId="Heading6Char">
    <w:name w:val="Heading 6 Char"/>
    <w:basedOn w:val="DefaultParagraphFont"/>
    <w:link w:val="Heading6"/>
    <w:rsid w:val="00AB053E"/>
    <w:rPr>
      <w:b/>
      <w:bCs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EF0C6F"/>
    <w:pPr>
      <w:spacing w:after="0"/>
    </w:pPr>
    <w:rPr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F0C6F"/>
    <w:rPr>
      <w:sz w:val="22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5D3AB0"/>
  </w:style>
  <w:style w:type="table" w:customStyle="1" w:styleId="1">
    <w:name w:val="スタイル1"/>
    <w:basedOn w:val="TableGrid1"/>
    <w:uiPriority w:val="99"/>
    <w:rsid w:val="00825AD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lainTable1">
    <w:name w:val="Plain Table 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lainTable2">
    <w:name w:val="Plain Table 2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6826B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6826B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Ricty Diminished">
    <w:panose1 w:val="020B0509020203020207"/>
    <w:charset w:val="80"/>
    <w:family w:val="modern"/>
    <w:pitch w:val="fixed"/>
    <w:sig w:usb0="E00002FF" w:usb1="6A4FFDEB" w:usb2="00000012" w:usb3="00000000" w:csb0="0012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E60048"/>
    <w:rsid w:val="00027C20"/>
    <w:rsid w:val="000F13D0"/>
    <w:rsid w:val="00136910"/>
    <w:rsid w:val="001404BD"/>
    <w:rsid w:val="003802F4"/>
    <w:rsid w:val="004B6A7D"/>
    <w:rsid w:val="005A2126"/>
    <w:rsid w:val="007E436A"/>
    <w:rsid w:val="00865803"/>
    <w:rsid w:val="008C29BD"/>
    <w:rsid w:val="00B01E28"/>
    <w:rsid w:val="00DF1708"/>
    <w:rsid w:val="00E43141"/>
    <w:rsid w:val="00E60048"/>
    <w:rsid w:val="00EA0259"/>
    <w:rsid w:val="00F8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F1AA019D0749788E52490AA1C9C377">
    <w:name w:val="CFF1AA019D0749788E52490AA1C9C377"/>
    <w:rsid w:val="00E60048"/>
    <w:pPr>
      <w:widowControl w:val="0"/>
      <w:jc w:val="both"/>
    </w:pPr>
  </w:style>
  <w:style w:type="character" w:styleId="PlaceholderText">
    <w:name w:val="Placeholder Text"/>
    <w:basedOn w:val="DefaultParagraphFont"/>
    <w:semiHidden/>
    <w:rsid w:val="00B01E28"/>
    <w:rPr>
      <w:color w:val="808080"/>
    </w:rPr>
  </w:style>
  <w:style w:type="paragraph" w:customStyle="1" w:styleId="A7B596E44AD84C8B87DD9CC1D24E6868">
    <w:name w:val="A7B596E44AD84C8B87DD9CC1D24E6868"/>
    <w:rsid w:val="00B01E28"/>
    <w:pPr>
      <w:widowControl w:val="0"/>
      <w:jc w:val="both"/>
    </w:pPr>
  </w:style>
  <w:style w:type="paragraph" w:customStyle="1" w:styleId="DEA4598269AA4746BD9E7A923A8BE950">
    <w:name w:val="DEA4598269AA4746BD9E7A923A8BE950"/>
    <w:rsid w:val="00B01E28"/>
    <w:pPr>
      <w:widowControl w:val="0"/>
      <w:jc w:val="both"/>
    </w:pPr>
  </w:style>
  <w:style w:type="paragraph" w:customStyle="1" w:styleId="E6BA9E974ED54F7B95F7AE7B36183D80">
    <w:name w:val="E6BA9E974ED54F7B95F7AE7B36183D80"/>
    <w:rsid w:val="00B01E28"/>
    <w:pPr>
      <w:widowControl w:val="0"/>
      <w:jc w:val="both"/>
    </w:pPr>
  </w:style>
  <w:style w:type="paragraph" w:customStyle="1" w:styleId="FED3FBCF30684C1C894CBA670790FA41">
    <w:name w:val="FED3FBCF30684C1C894CBA670790FA41"/>
    <w:rsid w:val="00B01E28"/>
    <w:pPr>
      <w:widowControl w:val="0"/>
      <w:jc w:val="both"/>
    </w:pPr>
  </w:style>
  <w:style w:type="paragraph" w:customStyle="1" w:styleId="4E275D07EB1541308C9B81E372D52AE0">
    <w:name w:val="4E275D07EB1541308C9B81E372D52AE0"/>
    <w:rsid w:val="00B01E28"/>
    <w:pPr>
      <w:widowControl w:val="0"/>
      <w:jc w:val="both"/>
    </w:pPr>
  </w:style>
  <w:style w:type="paragraph" w:customStyle="1" w:styleId="81A3A6120C1D40828538EE131051FBFB">
    <w:name w:val="81A3A6120C1D40828538EE131051FBFB"/>
    <w:rsid w:val="00B01E28"/>
    <w:pPr>
      <w:widowControl w:val="0"/>
      <w:jc w:val="both"/>
    </w:pPr>
  </w:style>
  <w:style w:type="paragraph" w:customStyle="1" w:styleId="A54EB8685E4D4384A7F682E478963666">
    <w:name w:val="A54EB8685E4D4384A7F682E478963666"/>
    <w:rsid w:val="007E436A"/>
    <w:pPr>
      <w:widowControl w:val="0"/>
      <w:jc w:val="both"/>
    </w:pPr>
  </w:style>
  <w:style w:type="paragraph" w:customStyle="1" w:styleId="5EE78D57804B4C4D86E883F0800DFDD7">
    <w:name w:val="5EE78D57804B4C4D86E883F0800DFDD7"/>
    <w:rsid w:val="007E436A"/>
    <w:pPr>
      <w:widowControl w:val="0"/>
      <w:jc w:val="both"/>
    </w:pPr>
  </w:style>
  <w:style w:type="paragraph" w:customStyle="1" w:styleId="4CDEC5471E904105B271FB864D248C6C">
    <w:name w:val="4CDEC5471E904105B271FB864D248C6C"/>
    <w:rsid w:val="007E436A"/>
    <w:pPr>
      <w:widowControl w:val="0"/>
      <w:jc w:val="both"/>
    </w:pPr>
  </w:style>
  <w:style w:type="paragraph" w:customStyle="1" w:styleId="30684C0D244D41C5B4FDB671CC0E77E6">
    <w:name w:val="30684C0D244D41C5B4FDB671CC0E77E6"/>
    <w:rsid w:val="007E436A"/>
    <w:pPr>
      <w:widowControl w:val="0"/>
      <w:jc w:val="both"/>
    </w:pPr>
  </w:style>
  <w:style w:type="paragraph" w:customStyle="1" w:styleId="77563A4616174380BE59F694AD85F5F0">
    <w:name w:val="77563A4616174380BE59F694AD85F5F0"/>
    <w:rsid w:val="007E436A"/>
    <w:pPr>
      <w:widowControl w:val="0"/>
      <w:jc w:val="both"/>
    </w:pPr>
  </w:style>
  <w:style w:type="paragraph" w:customStyle="1" w:styleId="C87E517A4F4D462CBF89DD8B7A2B4AA5">
    <w:name w:val="C87E517A4F4D462CBF89DD8B7A2B4AA5"/>
    <w:rsid w:val="007E436A"/>
    <w:pPr>
      <w:widowControl w:val="0"/>
      <w:jc w:val="both"/>
    </w:pPr>
  </w:style>
  <w:style w:type="paragraph" w:customStyle="1" w:styleId="54FD40ABEB304FCDBD88A77853A1BB3F">
    <w:name w:val="54FD40ABEB304FCDBD88A77853A1BB3F"/>
    <w:rsid w:val="007E436A"/>
    <w:pPr>
      <w:widowControl w:val="0"/>
      <w:jc w:val="both"/>
    </w:pPr>
  </w:style>
  <w:style w:type="paragraph" w:customStyle="1" w:styleId="D7E3915FA0B249CD91F29D9EEBD8B8D0">
    <w:name w:val="D7E3915FA0B249CD91F29D9EEBD8B8D0"/>
    <w:rsid w:val="007E436A"/>
    <w:pPr>
      <w:widowControl w:val="0"/>
      <w:jc w:val="both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FF1AA019D0749788E52490AA1C9C377">
    <w:name w:val="CFF1AA019D0749788E52490AA1C9C377"/>
    <w:rsid w:val="00E60048"/>
    <w:pPr>
      <w:widowControl w:val="0"/>
      <w:jc w:val="both"/>
    </w:pPr>
  </w:style>
  <w:style w:type="character" w:styleId="PlaceholderText">
    <w:name w:val="Placeholder Text"/>
    <w:basedOn w:val="DefaultParagraphFont"/>
    <w:semiHidden/>
    <w:rsid w:val="00B01E28"/>
    <w:rPr>
      <w:color w:val="808080"/>
    </w:rPr>
  </w:style>
  <w:style w:type="paragraph" w:customStyle="1" w:styleId="A7B596E44AD84C8B87DD9CC1D24E6868">
    <w:name w:val="A7B596E44AD84C8B87DD9CC1D24E6868"/>
    <w:rsid w:val="00B01E28"/>
    <w:pPr>
      <w:widowControl w:val="0"/>
      <w:jc w:val="both"/>
    </w:pPr>
  </w:style>
  <w:style w:type="paragraph" w:customStyle="1" w:styleId="DEA4598269AA4746BD9E7A923A8BE950">
    <w:name w:val="DEA4598269AA4746BD9E7A923A8BE950"/>
    <w:rsid w:val="00B01E28"/>
    <w:pPr>
      <w:widowControl w:val="0"/>
      <w:jc w:val="both"/>
    </w:pPr>
  </w:style>
  <w:style w:type="paragraph" w:customStyle="1" w:styleId="E6BA9E974ED54F7B95F7AE7B36183D80">
    <w:name w:val="E6BA9E974ED54F7B95F7AE7B36183D80"/>
    <w:rsid w:val="00B01E28"/>
    <w:pPr>
      <w:widowControl w:val="0"/>
      <w:jc w:val="both"/>
    </w:pPr>
  </w:style>
  <w:style w:type="paragraph" w:customStyle="1" w:styleId="FED3FBCF30684C1C894CBA670790FA41">
    <w:name w:val="FED3FBCF30684C1C894CBA670790FA41"/>
    <w:rsid w:val="00B01E28"/>
    <w:pPr>
      <w:widowControl w:val="0"/>
      <w:jc w:val="both"/>
    </w:pPr>
  </w:style>
  <w:style w:type="paragraph" w:customStyle="1" w:styleId="4E275D07EB1541308C9B81E372D52AE0">
    <w:name w:val="4E275D07EB1541308C9B81E372D52AE0"/>
    <w:rsid w:val="00B01E28"/>
    <w:pPr>
      <w:widowControl w:val="0"/>
      <w:jc w:val="both"/>
    </w:pPr>
  </w:style>
  <w:style w:type="paragraph" w:customStyle="1" w:styleId="81A3A6120C1D40828538EE131051FBFB">
    <w:name w:val="81A3A6120C1D40828538EE131051FBFB"/>
    <w:rsid w:val="00B01E28"/>
    <w:pPr>
      <w:widowControl w:val="0"/>
      <w:jc w:val="both"/>
    </w:pPr>
  </w:style>
  <w:style w:type="paragraph" w:customStyle="1" w:styleId="A54EB8685E4D4384A7F682E478963666">
    <w:name w:val="A54EB8685E4D4384A7F682E478963666"/>
    <w:rsid w:val="007E436A"/>
    <w:pPr>
      <w:widowControl w:val="0"/>
      <w:jc w:val="both"/>
    </w:pPr>
  </w:style>
  <w:style w:type="paragraph" w:customStyle="1" w:styleId="5EE78D57804B4C4D86E883F0800DFDD7">
    <w:name w:val="5EE78D57804B4C4D86E883F0800DFDD7"/>
    <w:rsid w:val="007E436A"/>
    <w:pPr>
      <w:widowControl w:val="0"/>
      <w:jc w:val="both"/>
    </w:pPr>
  </w:style>
  <w:style w:type="paragraph" w:customStyle="1" w:styleId="4CDEC5471E904105B271FB864D248C6C">
    <w:name w:val="4CDEC5471E904105B271FB864D248C6C"/>
    <w:rsid w:val="007E436A"/>
    <w:pPr>
      <w:widowControl w:val="0"/>
      <w:jc w:val="both"/>
    </w:pPr>
  </w:style>
  <w:style w:type="paragraph" w:customStyle="1" w:styleId="30684C0D244D41C5B4FDB671CC0E77E6">
    <w:name w:val="30684C0D244D41C5B4FDB671CC0E77E6"/>
    <w:rsid w:val="007E436A"/>
    <w:pPr>
      <w:widowControl w:val="0"/>
      <w:jc w:val="both"/>
    </w:pPr>
  </w:style>
  <w:style w:type="paragraph" w:customStyle="1" w:styleId="77563A4616174380BE59F694AD85F5F0">
    <w:name w:val="77563A4616174380BE59F694AD85F5F0"/>
    <w:rsid w:val="007E436A"/>
    <w:pPr>
      <w:widowControl w:val="0"/>
      <w:jc w:val="both"/>
    </w:pPr>
  </w:style>
  <w:style w:type="paragraph" w:customStyle="1" w:styleId="C87E517A4F4D462CBF89DD8B7A2B4AA5">
    <w:name w:val="C87E517A4F4D462CBF89DD8B7A2B4AA5"/>
    <w:rsid w:val="007E436A"/>
    <w:pPr>
      <w:widowControl w:val="0"/>
      <w:jc w:val="both"/>
    </w:pPr>
  </w:style>
  <w:style w:type="paragraph" w:customStyle="1" w:styleId="54FD40ABEB304FCDBD88A77853A1BB3F">
    <w:name w:val="54FD40ABEB304FCDBD88A77853A1BB3F"/>
    <w:rsid w:val="007E436A"/>
    <w:pPr>
      <w:widowControl w:val="0"/>
      <w:jc w:val="both"/>
    </w:pPr>
  </w:style>
  <w:style w:type="paragraph" w:customStyle="1" w:styleId="D7E3915FA0B249CD91F29D9EEBD8B8D0">
    <w:name w:val="D7E3915FA0B249CD91F29D9EEBD8B8D0"/>
    <w:rsid w:val="007E436A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Ricty Diminished"/>
        <a:cs typeface=""/>
      </a:majorFont>
      <a:minorFont>
        <a:latin typeface="Ricty Diminished"/>
        <a:ea typeface="Ricty Diminished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8C4FB-2EDC-451A-AED3-85156E370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3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Dialog Semiconductor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zuki</dc:creator>
  <cp:lastModifiedBy>Kazuki Yamamoto</cp:lastModifiedBy>
  <cp:revision>2</cp:revision>
  <dcterms:created xsi:type="dcterms:W3CDTF">2015-12-10T01:31:00Z</dcterms:created>
  <dcterms:modified xsi:type="dcterms:W3CDTF">2015-12-10T01:31:00Z</dcterms:modified>
</cp:coreProperties>
</file>